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X2ab7e4a876d42282cd892520d26016642d57201"/>
    <w:p>
      <w:pPr>
        <w:pStyle w:val="Heading1"/>
      </w:pPr>
      <w:r>
        <w:t xml:space="preserve">Cover Letter for Software Engineer Position in Canada Toronto</w:t>
      </w:r>
    </w:p>
    <w:p>
      <w:pPr>
        <w:pStyle w:val="FirstParagraph"/>
      </w:pPr>
      <w:r>
        <w:t xml:space="preserve">Dear Hiring Manager,</w:t>
      </w:r>
    </w:p>
    <w:p>
      <w:pPr>
        <w:pStyle w:val="BodyText"/>
      </w:pPr>
      <w:r>
        <w:t xml:space="preserve">I am writing to express my interest in the Software Engineer position at your esteemed organization in Canada Toronto. As a passionate and experienced software engineer with a strong background in developing scalable, innovative solutions, I am eager to contribute my technical expertise and collaborative spirit to a dynamic team in one of North America’s most vibrant tech hubs. Canada Toronto’s thriving technology ecosystem, home to industry leaders like Shopify, Microsoft, and numerous startups, has long inspired me to pursue opportunities that align with both professional growth and the cultural richness of this city.</w:t>
      </w:r>
    </w:p>
    <w:bookmarkStart w:id="20" w:name="why-canada-toronto"/>
    <w:p>
      <w:pPr>
        <w:pStyle w:val="Heading2"/>
      </w:pPr>
      <w:r>
        <w:t xml:space="preserve">Why Canada Toronto?</w:t>
      </w:r>
    </w:p>
    <w:p>
      <w:pPr>
        <w:pStyle w:val="FirstParagraph"/>
      </w:pPr>
      <w:r>
        <w:t xml:space="preserve">Canada Toronto is not just a city; it is a global crossroads of innovation, diversity, and opportunity. As a Software Engineer with over five years of experience in full-stack development and cloud-based architectures, I am particularly drawn to the collaborative energy of Toronto’s tech community. The city’s emphasis on fostering cutting-edge technologies—from AI-driven platforms to sustainable software solutions—aligns perfectly with my career goals. My decision to apply for this role is rooted in a desire to work alongside professionals who are shaping the future of technology while contributing to a society that values inclusivity, creativity, and forward-thinking ideas.</w:t>
      </w:r>
    </w:p>
    <w:bookmarkEnd w:id="20"/>
    <w:bookmarkStart w:id="21" w:name="professional-background-and-expertise"/>
    <w:p>
      <w:pPr>
        <w:pStyle w:val="Heading2"/>
      </w:pPr>
      <w:r>
        <w:t xml:space="preserve">Professional Background and Expertise</w:t>
      </w:r>
    </w:p>
    <w:p>
      <w:pPr>
        <w:pStyle w:val="FirstParagraph"/>
      </w:pPr>
      <w:r>
        <w:t xml:space="preserve">Throughout my career as a Software Engineer, I have focused on delivering robust solutions that meet both business and user needs. My expertise spans multiple programming languages, including Python, JavaScript, and Java, with a strong foundation in frameworks such as React.js, Node.js, and Django. I have also worked extensively with cloud platforms like AWS and Azure to design scalable applications that support high-traffic environments. One of my most notable projects involved developing a real-time data analytics dashboard for a fintech startup, which reduced processing times by 40% and improved user engagement metrics significantly.</w:t>
      </w:r>
    </w:p>
    <w:p>
      <w:pPr>
        <w:pStyle w:val="BodyText"/>
      </w:pPr>
      <w:r>
        <w:t xml:space="preserve">In addition to technical skills, I prioritize teamwork, communication, and problem-solving. As a key member of my previous team at [Previous Company Name], I collaborated with cross-functional teams to deliver a mobile application that achieved over 100,000 downloads within its first year. My ability to translate complex requirements into intuitive user experiences has been instrumental in driving product success. I thrive in fast-paced environments where adaptability and continuous learning are essential, and I am confident that my proactive approach will add value to your organization.</w:t>
      </w:r>
    </w:p>
    <w:bookmarkEnd w:id="21"/>
    <w:bookmarkStart w:id="22" w:name="X7976654187080404b8d02cf674ac299767033cb"/>
    <w:p>
      <w:pPr>
        <w:pStyle w:val="Heading2"/>
      </w:pPr>
      <w:r>
        <w:t xml:space="preserve">Why Canada Toronto is the Right Fit for Me</w:t>
      </w:r>
    </w:p>
    <w:p>
      <w:pPr>
        <w:pStyle w:val="FirstParagraph"/>
      </w:pPr>
      <w:r>
        <w:t xml:space="preserve">Canada Toronto’s reputation as a hub for technological innovation and multicultural collaboration makes it an ideal location for a Software Engineer like myself. The city’s diverse workforce and inclusive culture have allowed me to work with professionals from around the world, fostering a global perspective that I bring to every project. I am particularly excited about the opportunity to contribute to Toronto’s growing tech landscape, where there is a strong emphasis on sustainability, ethical AI, and community-driven development.</w:t>
      </w:r>
    </w:p>
    <w:p>
      <w:pPr>
        <w:pStyle w:val="BodyText"/>
      </w:pPr>
      <w:r>
        <w:t xml:space="preserve">Moreover, Canada’s commitment to fostering a work-life balance and investing in its tech talent aligns with my personal values. I have always been inspired by the country’s forward-thinking policies and its dedication to creating an environment where innovation can flourish. I am eager to be part of a team that shares this vision and is committed to building solutions that make a tangible impact on users’ lives.</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Software Engineer in Canada Toronto. My technical skills, combined with my passion for innovation and collaborative mindset, make me a strong candidate for this role. I am confident that my experience and dedication will enable me to contribute meaningfully to your projects while growing alongside a talented team.</w:t>
      </w:r>
    </w:p>
    <w:p>
      <w:pPr>
        <w:pStyle w:val="BodyText"/>
      </w:pPr>
      <w:r>
        <w:t xml:space="preserve">I would welcome the opportunity to discuss how my background and aspirations align with your organization’s goals. Thank you for considering my application. I look forward to the possibility of contributing to the continued success of your company in Canada Toronto.</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14T05:21:32Z</dcterms:created>
  <dcterms:modified xsi:type="dcterms:W3CDTF">2026-07-14T05:21:32Z</dcterms:modified>
</cp:coreProperties>
</file>

<file path=docProps/custom.xml><?xml version="1.0" encoding="utf-8"?>
<Properties xmlns="http://schemas.openxmlformats.org/officeDocument/2006/custom-properties" xmlns:vt="http://schemas.openxmlformats.org/officeDocument/2006/docPropsVTypes"/>
</file>